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0" w:name="_izwxngryukdj" w:colFirst="0" w:colLast="0"/>
      <w:bookmarkEnd w:id="0"/>
      <w:r>
        <w:rPr>
          <w:rFonts w:ascii="Cambria" w:eastAsia="Cambria" w:hAnsi="Cambria" w:cs="Cambria"/>
          <w:b/>
          <w:bCs/>
          <w:sz w:val="34"/>
          <w:szCs w:val="34"/>
        </w:rPr>
        <w:t>1. WEBSITE DETAIL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itle of the Website: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>Semantic and Multimedia Webpage Using HTML5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Purpose of the Website: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 xml:space="preserve">The purpose of this website is to demonstrate the use of </w:t>
      </w:r>
      <w:r>
        <w:rPr>
          <w:rFonts w:ascii="Cambria" w:eastAsia="Cambria" w:hAnsi="Cambria" w:cs="Cambria"/>
          <w:b/>
          <w:bCs/>
          <w:sz w:val="20"/>
          <w:szCs w:val="20"/>
        </w:rPr>
        <w:t>HTML5 semantic elements</w:t>
      </w:r>
      <w:r>
        <w:rPr>
          <w:rFonts w:ascii="Cambria" w:eastAsia="Cambria" w:hAnsi="Cambria" w:cs="Cambria"/>
          <w:sz w:val="20"/>
          <w:szCs w:val="20"/>
        </w:rPr>
        <w:t xml:space="preserve">, </w:t>
      </w:r>
      <w:r>
        <w:rPr>
          <w:rFonts w:ascii="Cambria" w:eastAsia="Cambria" w:hAnsi="Cambria" w:cs="Cambria"/>
          <w:b/>
          <w:bCs/>
          <w:sz w:val="20"/>
          <w:szCs w:val="20"/>
        </w:rPr>
        <w:t>proper document structure</w:t>
      </w:r>
      <w:r>
        <w:rPr>
          <w:rFonts w:ascii="Cambria" w:eastAsia="Cambria" w:hAnsi="Cambria" w:cs="Cambria"/>
          <w:sz w:val="20"/>
          <w:szCs w:val="20"/>
        </w:rPr>
        <w:t xml:space="preserve">, and </w:t>
      </w:r>
      <w:r>
        <w:rPr>
          <w:rFonts w:ascii="Cambria" w:eastAsia="Cambria" w:hAnsi="Cambria" w:cs="Cambria"/>
          <w:b/>
          <w:bCs/>
          <w:sz w:val="20"/>
          <w:szCs w:val="20"/>
        </w:rPr>
        <w:t>multimedia integration</w:t>
      </w:r>
      <w:r>
        <w:rPr>
          <w:rFonts w:ascii="Cambria" w:eastAsia="Cambria" w:hAnsi="Cambria" w:cs="Cambria"/>
          <w:sz w:val="20"/>
          <w:szCs w:val="20"/>
        </w:rPr>
        <w:t xml:space="preserve"> using audio and video tags.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arget Users:</w:t>
      </w:r>
    </w:p>
    <w:p w:rsidR="009E6B40" w:rsidRDefault="00000000">
      <w:pPr>
        <w:numPr>
          <w:ilvl w:val="0"/>
          <w:numId w:val="1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tudents</w:t>
      </w:r>
    </w:p>
    <w:p w:rsidR="009E6B40" w:rsidRDefault="00000000">
      <w:pPr>
        <w:numPr>
          <w:ilvl w:val="0"/>
          <w:numId w:val="1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Beginners in Web Development</w:t>
      </w:r>
    </w:p>
    <w:p w:rsidR="009E6B40" w:rsidRDefault="00000000">
      <w:pPr>
        <w:numPr>
          <w:ilvl w:val="0"/>
          <w:numId w:val="1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ducational Institution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ools Used:</w:t>
      </w:r>
    </w:p>
    <w:p w:rsidR="009E6B40" w:rsidRDefault="00000000">
      <w:pPr>
        <w:numPr>
          <w:ilvl w:val="0"/>
          <w:numId w:val="3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HTML5</w:t>
      </w:r>
    </w:p>
    <w:p w:rsidR="009E6B40" w:rsidRDefault="00000000">
      <w:pPr>
        <w:numPr>
          <w:ilvl w:val="0"/>
          <w:numId w:val="3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Text Editor</w:t>
      </w:r>
      <w:r w:rsidR="001B2E82">
        <w:rPr>
          <w:rFonts w:ascii="Cambria" w:eastAsia="Cambria" w:hAnsi="Cambria" w:cs="Cambria"/>
          <w:sz w:val="20"/>
          <w:szCs w:val="20"/>
        </w:rPr>
        <w:t xml:space="preserve">: </w:t>
      </w:r>
      <w:proofErr w:type="spellStart"/>
      <w:r w:rsidR="001B2E82">
        <w:rPr>
          <w:rFonts w:ascii="Cambria" w:eastAsia="Cambria" w:hAnsi="Cambria" w:cs="Cambria"/>
          <w:sz w:val="20"/>
          <w:szCs w:val="20"/>
        </w:rPr>
        <w:t>NeoVim</w:t>
      </w:r>
      <w:proofErr w:type="spellEnd"/>
    </w:p>
    <w:p w:rsidR="009E6B40" w:rsidRDefault="00000000">
      <w:pPr>
        <w:numPr>
          <w:ilvl w:val="0"/>
          <w:numId w:val="3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Web Browser</w:t>
      </w:r>
      <w:r w:rsidR="001B2E82">
        <w:rPr>
          <w:rFonts w:ascii="Cambria" w:eastAsia="Cambria" w:hAnsi="Cambria" w:cs="Cambria"/>
          <w:sz w:val="20"/>
          <w:szCs w:val="20"/>
        </w:rPr>
        <w:t xml:space="preserve">: Firefox 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Key Features:</w:t>
      </w:r>
    </w:p>
    <w:p w:rsidR="009E6B40" w:rsidRDefault="00000000">
      <w:pPr>
        <w:numPr>
          <w:ilvl w:val="0"/>
          <w:numId w:val="4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emantic HTML structure</w:t>
      </w:r>
    </w:p>
    <w:p w:rsidR="009E6B40" w:rsidRDefault="00000000">
      <w:pPr>
        <w:numPr>
          <w:ilvl w:val="0"/>
          <w:numId w:val="4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EO-friendly meta tags</w:t>
      </w:r>
    </w:p>
    <w:p w:rsidR="009E6B40" w:rsidRDefault="00000000">
      <w:pPr>
        <w:numPr>
          <w:ilvl w:val="0"/>
          <w:numId w:val="4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ccessible content layout</w:t>
      </w:r>
    </w:p>
    <w:p w:rsidR="009E6B40" w:rsidRDefault="00000000">
      <w:pPr>
        <w:numPr>
          <w:ilvl w:val="0"/>
          <w:numId w:val="4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mbedded audio and video with controls and captions</w:t>
      </w:r>
    </w:p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" w:name="_ce7h5xnh2df8" w:colFirst="0" w:colLast="0"/>
      <w:bookmarkEnd w:id="1"/>
    </w:p>
    <w:p w:rsidR="009E6B40" w:rsidRDefault="009E6B40"/>
    <w:p w:rsidR="009E6B40" w:rsidRDefault="009E6B40"/>
    <w:p w:rsidR="009E6B40" w:rsidRDefault="009E6B40"/>
    <w:p w:rsidR="009E6B40" w:rsidRDefault="009E6B40"/>
    <w:p w:rsidR="009E6B40" w:rsidRDefault="009E6B40"/>
    <w:p w:rsidR="009E6B40" w:rsidRDefault="009E6B40"/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2" w:name="_z800akg5gk66" w:colFirst="0" w:colLast="0"/>
      <w:bookmarkEnd w:id="2"/>
    </w:p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3" w:name="_z5m4n59jkc2" w:colFirst="0" w:colLast="0"/>
      <w:bookmarkEnd w:id="3"/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4" w:name="_b320iwjcm0jc" w:colFirst="0" w:colLast="0"/>
      <w:bookmarkEnd w:id="4"/>
      <w:r>
        <w:rPr>
          <w:rFonts w:ascii="Cambria" w:eastAsia="Cambria" w:hAnsi="Cambria" w:cs="Cambria"/>
          <w:b/>
          <w:bCs/>
          <w:sz w:val="34"/>
          <w:szCs w:val="34"/>
        </w:rPr>
        <w:lastRenderedPageBreak/>
        <w:t>2. TAG DEFINITIONS USED IN THE WEBPAGE</w:t>
      </w:r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5" w:name="_20gb7jxgxbkh" w:colFirst="0" w:colLast="0"/>
      <w:bookmarkEnd w:id="5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1 Basic Structure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!DOCTYPE html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clares the document type and version of HTML (HTML5) to the browser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tml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he root element of the HTML page that contains all other element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ead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Contains meta-information about the document, such as title, character set, and linked styles, which is not displayed on the page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titl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he title of the webpage, which appears in the browser’s title bar or tab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meta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Provides metadata about the HTML document, such as character set, viewport settings for responsiveness, and descriptions for SEO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link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the relationship between the current document and an external resource (used here to link the CSS file)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body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Contains all the visible content of the webpage, such as headings, paragraphs, images, and lists.</w:t>
            </w:r>
          </w:p>
        </w:tc>
      </w:tr>
      <w:tr w:rsidR="002C059C" w:rsidTr="00491AC0">
        <w:trPr>
          <w:trHeight w:val="96"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div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A generic container used to group content together for styling or layout purposes.</w:t>
            </w:r>
          </w:p>
        </w:tc>
      </w:tr>
    </w:tbl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Pr="002C059C" w:rsidRDefault="002C059C" w:rsidP="002C059C"/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6" w:name="_avj3k4efmx59" w:colFirst="0" w:colLast="0"/>
      <w:bookmarkEnd w:id="6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2 Semantic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bookmarkStart w:id="7" w:name="_jojw9n6xc6z9" w:colFirst="0" w:colLast="0"/>
            <w:bookmarkEnd w:id="7"/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eader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Represents introductory content, typically containing a group of introductory aids or navigational aid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nav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section of the page intended for navigation link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main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he main content of the document, which should be unique to that docum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section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thematic grouping of content, typically with a heading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rticl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Represents a self-contained composition in a document, page, application, or site, which is intended to be independently distributable or reusable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sid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content aside from the page content (like a sidebar), which is indirectly related to the surrounding cont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footer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footer for a document or section, often containing copyright information or authorship.</w:t>
            </w:r>
          </w:p>
        </w:tc>
      </w:tr>
    </w:tbl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</w:p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Pr="002C059C" w:rsidRDefault="002C059C" w:rsidP="002C059C"/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8" w:name="_kcwg9npa59z6" w:colFirst="0" w:colLast="0"/>
      <w:bookmarkEnd w:id="8"/>
    </w:p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9" w:name="_cwt7gsglmjzi" w:colFirst="0" w:colLast="0"/>
      <w:bookmarkEnd w:id="9"/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10" w:name="_sn7e71vw5q70" w:colFirst="0" w:colLast="0"/>
      <w:bookmarkEnd w:id="10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3 Multimedia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r>
              <w:t>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Embeds an image into the docum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udio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Used to embed sound content in a document, such as music or other audio stream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video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Used to embed video content in a document, such as a movie clip or other video stream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sourc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 xml:space="preserve">Specifies multiple media resources for media elements, such as </w:t>
            </w:r>
            <w:r>
              <w:rPr>
                <w:rStyle w:val="VerbatimChar"/>
              </w:rPr>
              <w:t>&lt;video&gt;</w:t>
            </w:r>
            <w:r>
              <w:t xml:space="preserve"> and </w:t>
            </w:r>
            <w:r>
              <w:rPr>
                <w:rStyle w:val="VerbatimChar"/>
              </w:rPr>
              <w:t>&lt;audio&gt;</w:t>
            </w:r>
            <w:r>
              <w:t>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track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ext tracks (like subtitles or captions) for media elements (</w:t>
            </w:r>
            <w:r>
              <w:rPr>
                <w:rStyle w:val="VerbatimChar"/>
              </w:rPr>
              <w:t>&lt;audio&gt;</w:t>
            </w:r>
            <w:r>
              <w:t xml:space="preserve"> and </w:t>
            </w:r>
            <w:r>
              <w:rPr>
                <w:rStyle w:val="VerbatimChar"/>
              </w:rPr>
              <w:t>&lt;video&gt;</w:t>
            </w:r>
            <w:r>
              <w:t>).</w:t>
            </w:r>
          </w:p>
        </w:tc>
      </w:tr>
    </w:tbl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1" w:name="_99ni8sb6q4wy" w:colFirst="0" w:colLast="0"/>
      <w:bookmarkEnd w:id="11"/>
      <w:r>
        <w:rPr>
          <w:rFonts w:ascii="Cambria" w:eastAsia="Cambria" w:hAnsi="Cambria" w:cs="Cambria"/>
          <w:b/>
          <w:bCs/>
          <w:sz w:val="34"/>
          <w:szCs w:val="34"/>
        </w:rPr>
        <w:lastRenderedPageBreak/>
        <w:t>3. SCREENSHOT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i/>
          <w:iCs/>
          <w:sz w:val="20"/>
          <w:szCs w:val="20"/>
        </w:rPr>
      </w:pPr>
      <w:r>
        <w:rPr>
          <w:rFonts w:ascii="Cambria" w:eastAsia="Cambria" w:hAnsi="Cambria" w:cs="Cambria"/>
          <w:i/>
          <w:iCs/>
          <w:sz w:val="20"/>
          <w:szCs w:val="20"/>
        </w:rPr>
        <w:t>(Attach screenshots of the output here)</w:t>
      </w:r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12" w:name="_bnw5yrr7jsd3" w:colFirst="0" w:colLast="0"/>
      <w:bookmarkEnd w:id="12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Suggested Screenshots:</w:t>
      </w:r>
    </w:p>
    <w:p w:rsidR="009E6B40" w:rsidRDefault="00000000">
      <w:pPr>
        <w:numPr>
          <w:ilvl w:val="0"/>
          <w:numId w:val="2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Full Webpage View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Header and Navigation Section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Semantic Content Section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Audio Player Output</w:t>
      </w:r>
    </w:p>
    <w:p w:rsidR="009E6B40" w:rsidRDefault="00000000">
      <w:pPr>
        <w:numPr>
          <w:ilvl w:val="0"/>
          <w:numId w:val="2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Video Player with Captions</w:t>
      </w:r>
    </w:p>
    <w:p w:rsidR="009E6B40" w:rsidRDefault="00000000">
      <w:pPr>
        <w:spacing w:before="240" w:after="240" w:line="240" w:lineRule="auto"/>
        <w:ind w:left="600" w:right="600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i/>
          <w:iCs/>
          <w:sz w:val="20"/>
          <w:szCs w:val="20"/>
        </w:rPr>
        <w:t>Note:</w:t>
      </w:r>
      <w:r>
        <w:rPr>
          <w:rFonts w:ascii="Cambria" w:eastAsia="Cambria" w:hAnsi="Cambria" w:cs="Cambria"/>
          <w:sz w:val="20"/>
          <w:szCs w:val="20"/>
        </w:rPr>
        <w:t xml:space="preserve"> Screenshots should clearly show the webpage output and must be properly labeled.</w:t>
      </w:r>
    </w:p>
    <w:p w:rsidR="009E6B40" w:rsidRDefault="001B2E82" w:rsidP="001B2E82">
      <w:pPr>
        <w:spacing w:line="240" w:lineRule="auto"/>
        <w:ind w:left="-1440"/>
        <w:jc w:val="center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drawing>
          <wp:inline distT="0" distB="0" distL="0" distR="0" wp14:anchorId="4A73A183" wp14:editId="06AC900F">
            <wp:extent cx="7721992" cy="4884821"/>
            <wp:effectExtent l="0" t="0" r="0" b="5080"/>
            <wp:docPr id="465705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054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775891" cy="491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35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087C6B7C" wp14:editId="53B5A729">
            <wp:extent cx="7741014" cy="4896853"/>
            <wp:effectExtent l="0" t="0" r="0" b="5715"/>
            <wp:docPr id="991946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9467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71592" cy="491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44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374F453F" wp14:editId="53BAE3E9">
            <wp:extent cx="7713650" cy="5017169"/>
            <wp:effectExtent l="0" t="0" r="0" b="0"/>
            <wp:docPr id="1999029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0290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756783" cy="504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35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78251D68" wp14:editId="2428D842">
            <wp:extent cx="7658156" cy="4981074"/>
            <wp:effectExtent l="0" t="0" r="0" b="0"/>
            <wp:docPr id="1543888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8888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77462" cy="499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3" w:name="_umcn92nqy9ne" w:colFirst="0" w:colLast="0"/>
      <w:bookmarkEnd w:id="13"/>
      <w:r>
        <w:rPr>
          <w:rFonts w:ascii="Cambria" w:eastAsia="Cambria" w:hAnsi="Cambria" w:cs="Cambria"/>
          <w:b/>
          <w:bCs/>
          <w:sz w:val="34"/>
          <w:szCs w:val="34"/>
        </w:rPr>
        <w:t>4. DECLARATION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I hereby declare that this practical work entitled</w:t>
      </w:r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>“Design and Development of a Semantic and Multimedia Webpage Using HTML5”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 xml:space="preserve">is my original work carried out by </w:t>
      </w:r>
      <w:r w:rsidRPr="001B2E82">
        <w:rPr>
          <w:rFonts w:ascii="Cambria" w:eastAsia="Cambria" w:hAnsi="Cambria" w:cs="Cambria"/>
          <w:b/>
          <w:bCs/>
          <w:sz w:val="20"/>
          <w:szCs w:val="20"/>
        </w:rPr>
        <w:t>me</w:t>
      </w:r>
      <w:r>
        <w:rPr>
          <w:rFonts w:ascii="Cambria" w:eastAsia="Cambria" w:hAnsi="Cambria" w:cs="Cambria"/>
          <w:sz w:val="20"/>
          <w:szCs w:val="20"/>
        </w:rPr>
        <w:t xml:space="preserve">. This work has </w:t>
      </w:r>
      <w:r w:rsidRPr="001B2E82">
        <w:rPr>
          <w:rFonts w:ascii="Cambria" w:eastAsia="Cambria" w:hAnsi="Cambria" w:cs="Cambria"/>
          <w:b/>
          <w:bCs/>
          <w:sz w:val="20"/>
          <w:szCs w:val="20"/>
        </w:rPr>
        <w:t>not</w:t>
      </w:r>
      <w:r>
        <w:rPr>
          <w:rFonts w:ascii="Cambria" w:eastAsia="Cambria" w:hAnsi="Cambria" w:cs="Cambria"/>
          <w:sz w:val="20"/>
          <w:szCs w:val="20"/>
        </w:rPr>
        <w:t xml:space="preserve"> been copied from any source and has not been submitted earlier for any examination.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Name of Student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Ashutosh Pawar</w:t>
      </w:r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 xml:space="preserve">Roll Number : 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150096725130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Signature of Student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proofErr w:type="spellStart"/>
      <w:r w:rsidR="001B2E82" w:rsidRPr="001B2E82">
        <w:rPr>
          <w:rFonts w:ascii="Courier New" w:eastAsia="Cambria" w:hAnsi="Courier New" w:cs="Courier New"/>
          <w:sz w:val="20"/>
          <w:szCs w:val="20"/>
        </w:rPr>
        <w:t>ASHUtosh</w:t>
      </w:r>
      <w:proofErr w:type="spellEnd"/>
      <w:r w:rsidR="001B2E82" w:rsidRPr="001B2E82">
        <w:rPr>
          <w:rFonts w:ascii="Courier New" w:eastAsia="Cambria" w:hAnsi="Courier New" w:cs="Courier New"/>
          <w:sz w:val="20"/>
          <w:szCs w:val="20"/>
        </w:rPr>
        <w:t xml:space="preserve"> </w:t>
      </w:r>
      <w:proofErr w:type="spellStart"/>
      <w:r w:rsidR="001B2E82" w:rsidRPr="001B2E82">
        <w:rPr>
          <w:rFonts w:ascii="Courier New" w:eastAsia="Cambria" w:hAnsi="Courier New" w:cs="Courier New"/>
          <w:sz w:val="20"/>
          <w:szCs w:val="20"/>
        </w:rPr>
        <w:t>paWAR</w:t>
      </w:r>
      <w:proofErr w:type="spellEnd"/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>Date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16</w:t>
      </w:r>
      <w:r w:rsidR="001B2E82" w:rsidRPr="001B2E82">
        <w:rPr>
          <w:rFonts w:ascii="Cambria" w:eastAsia="Cambria" w:hAnsi="Cambria" w:cs="Cambria"/>
          <w:sz w:val="20"/>
          <w:szCs w:val="20"/>
          <w:vertAlign w:val="superscript"/>
        </w:rPr>
        <w:t>th</w:t>
      </w:r>
      <w:r w:rsidR="001B2E82">
        <w:rPr>
          <w:rFonts w:ascii="Cambria" w:eastAsia="Cambria" w:hAnsi="Cambria" w:cs="Cambria"/>
          <w:sz w:val="20"/>
          <w:szCs w:val="20"/>
        </w:rPr>
        <w:t xml:space="preserve"> January 2026</w:t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4" w:name="_za31tobtwqza" w:colFirst="0" w:colLast="0"/>
      <w:bookmarkEnd w:id="14"/>
      <w:r>
        <w:rPr>
          <w:rFonts w:ascii="Cambria" w:eastAsia="Cambria" w:hAnsi="Cambria" w:cs="Cambria"/>
          <w:b/>
          <w:bCs/>
          <w:sz w:val="34"/>
          <w:szCs w:val="34"/>
        </w:rPr>
        <w:t>5. FUTURE SCOPE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The current website is developed using only HTML5. The future enhancements that can be implemented are:</w:t>
      </w:r>
    </w:p>
    <w:p w:rsidR="009E6B40" w:rsidRDefault="00000000">
      <w:pPr>
        <w:numPr>
          <w:ilvl w:val="0"/>
          <w:numId w:val="5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pplying CSS for improved visual design and layout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dding interactivity using JavaScript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aking the website fully responsive for all devices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Hosting the website on a live server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dding forms and backend integration</w:t>
      </w:r>
    </w:p>
    <w:p w:rsidR="009E6B40" w:rsidRDefault="00000000">
      <w:pPr>
        <w:numPr>
          <w:ilvl w:val="0"/>
          <w:numId w:val="5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nhancing accessibility using ARIA attributes</w:t>
      </w:r>
    </w:p>
    <w:p w:rsidR="009E6B40" w:rsidRDefault="009E6B4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b/>
          <w:bCs/>
          <w:sz w:val="20"/>
          <w:szCs w:val="20"/>
        </w:rPr>
      </w:pPr>
    </w:p>
    <w:sectPr w:rsidR="009E6B4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94748" w:rsidRDefault="00094748">
      <w:pPr>
        <w:spacing w:line="240" w:lineRule="auto"/>
      </w:pPr>
      <w:r>
        <w:separator/>
      </w:r>
    </w:p>
  </w:endnote>
  <w:endnote w:type="continuationSeparator" w:id="0">
    <w:p w:rsidR="00094748" w:rsidRDefault="000947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15C61F3-4E02-3546-96F7-15D6AC5D0DD8}"/>
    <w:embedBold r:id="rId2" w:fontKey="{A79F938A-B1DC-0040-BC22-EFC64B057BB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3" w:fontKey="{5D3BEF04-7B6E-3B43-9997-09D47833870C}"/>
    <w:embedItalic r:id="rId4" w:fontKey="{B5631A5C-E4F0-E440-8295-AE5704C7E969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5" w:fontKey="{A879FB65-F0D8-104E-BAAC-62E2CC8595EC}"/>
    <w:embedBold r:id="rId6" w:fontKey="{4FF41C30-801E-ED4A-8047-151D094C726B}"/>
    <w:embedItalic r:id="rId7" w:fontKey="{4FD55AD0-9DB9-094C-A61C-E49F0BEE6C7A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8" w:fontKey="{E339EC0A-EFCD-C34D-9F11-F4BEEC2271C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9" w:fontKey="{A82DD4F6-B0C7-AE49-90F9-C9595D8CFAF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9EEACBD8-B729-7049-94A0-E177B4FA871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E6B40" w:rsidRDefault="00000000">
    <w:pPr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BTech-CSE - </w:t>
    </w:r>
    <w:r>
      <w:rPr>
        <w:rFonts w:ascii="Times New Roman" w:eastAsia="Times New Roman" w:hAnsi="Times New Roman" w:cs="Times New Roman"/>
        <w:color w:val="222222"/>
        <w:sz w:val="21"/>
        <w:szCs w:val="21"/>
      </w:rPr>
      <w:t>Sam Altman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94748" w:rsidRDefault="00094748">
      <w:pPr>
        <w:spacing w:line="240" w:lineRule="auto"/>
      </w:pPr>
      <w:r>
        <w:separator/>
      </w:r>
    </w:p>
  </w:footnote>
  <w:footnote w:type="continuationSeparator" w:id="0">
    <w:p w:rsidR="00094748" w:rsidRDefault="000947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E6B40" w:rsidRDefault="00000000">
    <w:r>
      <w:rPr>
        <w:noProof/>
      </w:rPr>
      <w:drawing>
        <wp:inline distT="114300" distB="114300" distL="114300" distR="114300">
          <wp:extent cx="1379751" cy="547688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9751" cy="5476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                                                                          </w:t>
    </w:r>
    <w:r>
      <w:rPr>
        <w:noProof/>
      </w:rPr>
      <w:drawing>
        <wp:inline distT="114300" distB="114300" distL="114300" distR="114300">
          <wp:extent cx="1552805" cy="547011"/>
          <wp:effectExtent l="0" t="0" r="0" b="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/>
                  <a:srcRect t="25319" b="37206"/>
                  <a:stretch>
                    <a:fillRect/>
                  </a:stretch>
                </pic:blipFill>
                <pic:spPr>
                  <a:xfrm>
                    <a:off x="0" y="0"/>
                    <a:ext cx="1552805" cy="5470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9E6B40" w:rsidRDefault="00000000">
    <w:pPr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b/>
        <w:bCs/>
        <w:sz w:val="36"/>
        <w:szCs w:val="36"/>
      </w:rPr>
      <w:br/>
    </w:r>
    <w:proofErr w:type="spellStart"/>
    <w:r>
      <w:rPr>
        <w:rFonts w:ascii="Times New Roman" w:eastAsia="Times New Roman" w:hAnsi="Times New Roman" w:cs="Times New Roman"/>
        <w:b/>
        <w:bCs/>
        <w:sz w:val="36"/>
        <w:szCs w:val="36"/>
      </w:rPr>
      <w:t>B.Tech</w:t>
    </w:r>
    <w:proofErr w:type="spellEnd"/>
    <w:r>
      <w:rPr>
        <w:rFonts w:ascii="Times New Roman" w:eastAsia="Times New Roman" w:hAnsi="Times New Roman" w:cs="Times New Roman"/>
        <w:b/>
        <w:bCs/>
        <w:sz w:val="36"/>
        <w:szCs w:val="36"/>
      </w:rPr>
      <w:t xml:space="preserve"> - </w:t>
    </w:r>
    <w:r>
      <w:rPr>
        <w:rFonts w:ascii="Times New Roman" w:eastAsia="Times New Roman" w:hAnsi="Times New Roman" w:cs="Times New Roman"/>
        <w:b/>
        <w:bCs/>
        <w:color w:val="1F1F1F"/>
        <w:sz w:val="36"/>
        <w:szCs w:val="36"/>
        <w:highlight w:val="white"/>
      </w:rPr>
      <w:t>Semantic HTML Multimedia Webpage</w:t>
    </w:r>
    <w:r>
      <w:rPr>
        <w:rFonts w:ascii="Times New Roman" w:eastAsia="Times New Roman" w:hAnsi="Times New Roman" w:cs="Times New Roman"/>
        <w:b/>
        <w:bCs/>
        <w:sz w:val="36"/>
        <w:szCs w:val="36"/>
      </w:rPr>
      <w:t xml:space="preserve">  </w:t>
    </w:r>
    <w:r>
      <w:rPr>
        <w:rFonts w:ascii="Times New Roman" w:eastAsia="Times New Roman" w:hAnsi="Times New Roman" w:cs="Times New Roman"/>
        <w:b/>
        <w:bCs/>
      </w:rPr>
      <w:t xml:space="preserve">                                                                    </w:t>
    </w:r>
    <w:r>
      <w:rPr>
        <w:rFonts w:ascii="Times New Roman" w:eastAsia="Times New Roman" w:hAnsi="Times New Roman" w:cs="Times New Roman"/>
      </w:rPr>
      <w:t>—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40292"/>
    <w:multiLevelType w:val="multilevel"/>
    <w:tmpl w:val="72EC6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E9638F"/>
    <w:multiLevelType w:val="multilevel"/>
    <w:tmpl w:val="5DA2A3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602491"/>
    <w:multiLevelType w:val="multilevel"/>
    <w:tmpl w:val="F1FA99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8B60497"/>
    <w:multiLevelType w:val="multilevel"/>
    <w:tmpl w:val="85FCA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82A5AE5"/>
    <w:multiLevelType w:val="multilevel"/>
    <w:tmpl w:val="B7C0F4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15466559">
    <w:abstractNumId w:val="4"/>
  </w:num>
  <w:num w:numId="2" w16cid:durableId="1550798973">
    <w:abstractNumId w:val="3"/>
  </w:num>
  <w:num w:numId="3" w16cid:durableId="1831173493">
    <w:abstractNumId w:val="0"/>
  </w:num>
  <w:num w:numId="4" w16cid:durableId="1701735778">
    <w:abstractNumId w:val="2"/>
  </w:num>
  <w:num w:numId="5" w16cid:durableId="18550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E6B40"/>
    <w:rsid w:val="00094748"/>
    <w:rsid w:val="001B2E82"/>
    <w:rsid w:val="00245293"/>
    <w:rsid w:val="002C059C"/>
    <w:rsid w:val="009E6B40"/>
    <w:rsid w:val="00A8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554965"/>
  <w15:docId w15:val="{23454BE2-B9AC-D34E-B287-BCEB5C67F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iCs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table" w:customStyle="1" w:styleId="a1">
    <w:basedOn w:val="TableNormal0"/>
    <w:tblPr>
      <w:tblStyleRowBandSize w:val="1"/>
      <w:tblStyleColBandSize w:val="1"/>
    </w:tblPr>
  </w:style>
  <w:style w:type="paragraph" w:customStyle="1" w:styleId="Compact">
    <w:name w:val="Compact"/>
    <w:basedOn w:val="BodyText"/>
    <w:qFormat/>
    <w:rsid w:val="002C059C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C059C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2C059C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C059C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2C05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0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utosh Pawar</cp:lastModifiedBy>
  <cp:revision>2</cp:revision>
  <dcterms:created xsi:type="dcterms:W3CDTF">2026-01-16T15:49:00Z</dcterms:created>
  <dcterms:modified xsi:type="dcterms:W3CDTF">2026-01-16T15:49:00Z</dcterms:modified>
</cp:coreProperties>
</file>